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94522" w14:textId="77777777" w:rsidR="00E101E0" w:rsidRDefault="002A578C">
      <w:pPr>
        <w:jc w:val="center"/>
        <w:rPr>
          <w:rFonts w:ascii="Arial" w:hAnsi="Arial"/>
          <w:lang w:val="en-GB"/>
        </w:rPr>
      </w:pPr>
      <w:r>
        <w:rPr>
          <w:rFonts w:ascii="Arial" w:hAnsi="Arial"/>
          <w:noProof/>
          <w:lang w:val="en-CA" w:eastAsia="en-CA"/>
        </w:rPr>
        <w:drawing>
          <wp:inline distT="0" distB="0" distL="0" distR="0" wp14:anchorId="325051B3" wp14:editId="4E5AFC1F">
            <wp:extent cx="4572000" cy="1036320"/>
            <wp:effectExtent l="0" t="0" r="0" b="0"/>
            <wp:docPr id="1" name="Picture 1" descr="NEW Shastri Logo 150 resolution for in-house 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 Shastri Logo 150 resolution for in-house us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E0A8A" w14:textId="77777777" w:rsidR="002B4BF3" w:rsidRDefault="002B4BF3" w:rsidP="00C263E6">
      <w:pPr>
        <w:pStyle w:val="Title"/>
        <w:ind w:left="0"/>
        <w:jc w:val="left"/>
      </w:pPr>
    </w:p>
    <w:p w14:paraId="19CCC3D3" w14:textId="72384E0D" w:rsidR="002A0242" w:rsidRPr="00786EF8" w:rsidRDefault="002A0242" w:rsidP="002A0242">
      <w:pPr>
        <w:pStyle w:val="Heading2"/>
        <w:spacing w:line="276" w:lineRule="auto"/>
        <w:rPr>
          <w:rFonts w:ascii="Arial Black" w:hAnsi="Arial Black"/>
          <w:smallCaps/>
          <w:sz w:val="32"/>
          <w:szCs w:val="32"/>
        </w:rPr>
      </w:pPr>
      <w:r w:rsidRPr="00786EF8">
        <w:rPr>
          <w:rFonts w:ascii="Arial Black" w:hAnsi="Arial Black"/>
          <w:smallCaps/>
          <w:sz w:val="32"/>
          <w:szCs w:val="32"/>
        </w:rPr>
        <w:t>S</w:t>
      </w:r>
      <w:r>
        <w:rPr>
          <w:rFonts w:ascii="Arial Black" w:hAnsi="Arial Black"/>
          <w:smallCaps/>
          <w:sz w:val="32"/>
          <w:szCs w:val="32"/>
        </w:rPr>
        <w:t xml:space="preserve">hastri </w:t>
      </w:r>
      <w:r w:rsidR="00542E9F">
        <w:rPr>
          <w:rFonts w:ascii="Arial Black" w:hAnsi="Arial Black"/>
          <w:smallCaps/>
          <w:sz w:val="32"/>
          <w:szCs w:val="32"/>
        </w:rPr>
        <w:t>Alberta</w:t>
      </w:r>
      <w:r>
        <w:rPr>
          <w:rFonts w:ascii="Arial Black" w:hAnsi="Arial Black"/>
          <w:smallCaps/>
          <w:sz w:val="32"/>
          <w:szCs w:val="32"/>
        </w:rPr>
        <w:t xml:space="preserve"> Students in India (SASI) PROJECT</w:t>
      </w:r>
      <w:r w:rsidRPr="00786EF8">
        <w:rPr>
          <w:rFonts w:ascii="Arial Black" w:hAnsi="Arial Black"/>
          <w:smallCaps/>
          <w:sz w:val="32"/>
          <w:szCs w:val="32"/>
        </w:rPr>
        <w:br/>
      </w:r>
      <w:r>
        <w:rPr>
          <w:rFonts w:ascii="Arial Black" w:hAnsi="Arial Black"/>
          <w:smallCaps/>
          <w:sz w:val="32"/>
          <w:szCs w:val="32"/>
        </w:rPr>
        <w:t>Final Report</w:t>
      </w:r>
      <w:r w:rsidRPr="00786EF8">
        <w:rPr>
          <w:rFonts w:ascii="Arial Black" w:hAnsi="Arial Black"/>
          <w:smallCaps/>
          <w:sz w:val="32"/>
          <w:szCs w:val="32"/>
        </w:rPr>
        <w:t xml:space="preserve"> Form 202</w:t>
      </w:r>
      <w:r>
        <w:rPr>
          <w:rFonts w:ascii="Arial Black" w:hAnsi="Arial Black"/>
          <w:smallCaps/>
          <w:sz w:val="32"/>
          <w:szCs w:val="32"/>
        </w:rPr>
        <w:t>4</w:t>
      </w:r>
      <w:r w:rsidRPr="00786EF8">
        <w:rPr>
          <w:rFonts w:ascii="Arial Black" w:hAnsi="Arial Black"/>
          <w:smallCaps/>
          <w:sz w:val="32"/>
          <w:szCs w:val="32"/>
        </w:rPr>
        <w:t>-2</w:t>
      </w:r>
      <w:r>
        <w:rPr>
          <w:rFonts w:ascii="Arial Black" w:hAnsi="Arial Black"/>
          <w:smallCaps/>
          <w:sz w:val="32"/>
          <w:szCs w:val="32"/>
        </w:rPr>
        <w:t>5</w:t>
      </w:r>
    </w:p>
    <w:p w14:paraId="211090B4" w14:textId="77777777" w:rsidR="002B4BF3" w:rsidRPr="009523C1" w:rsidRDefault="002B4BF3" w:rsidP="002A0242">
      <w:pPr>
        <w:pStyle w:val="Title"/>
        <w:ind w:left="0"/>
        <w:jc w:val="left"/>
        <w:rPr>
          <w:rFonts w:ascii="Calibri" w:hAnsi="Calibri"/>
          <w:sz w:val="20"/>
        </w:rPr>
      </w:pPr>
    </w:p>
    <w:p w14:paraId="138C01E4" w14:textId="71B8B392" w:rsidR="006A43F9" w:rsidRPr="002A0242" w:rsidRDefault="002B4BF3" w:rsidP="009523C1">
      <w:pPr>
        <w:rPr>
          <w:rFonts w:ascii="Times New Roman" w:hAnsi="Times New Roman"/>
          <w:sz w:val="22"/>
          <w:szCs w:val="22"/>
        </w:rPr>
      </w:pPr>
      <w:r w:rsidRPr="002A0242">
        <w:rPr>
          <w:rFonts w:ascii="Times New Roman" w:hAnsi="Times New Roman"/>
          <w:sz w:val="22"/>
          <w:szCs w:val="22"/>
        </w:rPr>
        <w:t>Th</w:t>
      </w:r>
      <w:r w:rsidR="00AE0097" w:rsidRPr="002A0242">
        <w:rPr>
          <w:rFonts w:ascii="Times New Roman" w:hAnsi="Times New Roman"/>
          <w:sz w:val="22"/>
          <w:szCs w:val="22"/>
        </w:rPr>
        <w:t xml:space="preserve">is FINAL </w:t>
      </w:r>
      <w:r w:rsidR="002A0242">
        <w:rPr>
          <w:rFonts w:ascii="Times New Roman" w:hAnsi="Times New Roman"/>
          <w:sz w:val="22"/>
          <w:szCs w:val="22"/>
        </w:rPr>
        <w:t>R</w:t>
      </w:r>
      <w:r w:rsidR="00AE0097" w:rsidRPr="002A0242">
        <w:rPr>
          <w:rFonts w:ascii="Times New Roman" w:hAnsi="Times New Roman"/>
          <w:sz w:val="22"/>
          <w:szCs w:val="22"/>
        </w:rPr>
        <w:t>eport aim</w:t>
      </w:r>
      <w:r w:rsidR="006A43F9" w:rsidRPr="002A0242">
        <w:rPr>
          <w:rFonts w:ascii="Times New Roman" w:hAnsi="Times New Roman"/>
          <w:sz w:val="22"/>
          <w:szCs w:val="22"/>
        </w:rPr>
        <w:t xml:space="preserve">s to </w:t>
      </w:r>
      <w:r w:rsidR="000C6A5C" w:rsidRPr="002A0242">
        <w:rPr>
          <w:rFonts w:ascii="Times New Roman" w:hAnsi="Times New Roman"/>
          <w:sz w:val="22"/>
          <w:szCs w:val="22"/>
        </w:rPr>
        <w:t xml:space="preserve">understand </w:t>
      </w:r>
      <w:r w:rsidR="006A43F9" w:rsidRPr="002A0242">
        <w:rPr>
          <w:rFonts w:ascii="Times New Roman" w:hAnsi="Times New Roman"/>
          <w:sz w:val="22"/>
          <w:szCs w:val="22"/>
        </w:rPr>
        <w:t xml:space="preserve">the </w:t>
      </w:r>
      <w:r w:rsidR="000C6A5C" w:rsidRPr="002A0242">
        <w:rPr>
          <w:rFonts w:ascii="Times New Roman" w:hAnsi="Times New Roman"/>
          <w:sz w:val="22"/>
          <w:szCs w:val="22"/>
        </w:rPr>
        <w:t xml:space="preserve">overall achievement of </w:t>
      </w:r>
      <w:r w:rsidR="002A0242" w:rsidRPr="002A0242">
        <w:rPr>
          <w:rFonts w:ascii="Times New Roman" w:hAnsi="Times New Roman"/>
          <w:sz w:val="22"/>
          <w:szCs w:val="22"/>
        </w:rPr>
        <w:t>SASI</w:t>
      </w:r>
      <w:r w:rsidR="006A684D" w:rsidRPr="002A0242">
        <w:rPr>
          <w:rFonts w:ascii="Times New Roman" w:hAnsi="Times New Roman"/>
          <w:sz w:val="22"/>
          <w:szCs w:val="22"/>
        </w:rPr>
        <w:t xml:space="preserve"> </w:t>
      </w:r>
      <w:r w:rsidR="000C6A5C" w:rsidRPr="002A0242">
        <w:rPr>
          <w:rFonts w:ascii="Times New Roman" w:hAnsi="Times New Roman"/>
          <w:sz w:val="22"/>
          <w:szCs w:val="22"/>
        </w:rPr>
        <w:t xml:space="preserve">projects in terms of meeting the goals and objectives of </w:t>
      </w:r>
      <w:r w:rsidR="002A0242">
        <w:rPr>
          <w:rFonts w:ascii="Times New Roman" w:hAnsi="Times New Roman"/>
          <w:sz w:val="22"/>
          <w:szCs w:val="22"/>
        </w:rPr>
        <w:t xml:space="preserve">Student </w:t>
      </w:r>
      <w:r w:rsidR="000556F8">
        <w:rPr>
          <w:rFonts w:ascii="Times New Roman" w:hAnsi="Times New Roman"/>
          <w:sz w:val="22"/>
          <w:szCs w:val="22"/>
        </w:rPr>
        <w:t>I</w:t>
      </w:r>
      <w:r w:rsidR="000C6A5C" w:rsidRPr="002A0242">
        <w:rPr>
          <w:rFonts w:ascii="Times New Roman" w:hAnsi="Times New Roman"/>
          <w:sz w:val="22"/>
          <w:szCs w:val="22"/>
        </w:rPr>
        <w:t>nterns and the Shastri Institute</w:t>
      </w:r>
      <w:r w:rsidR="006A684D" w:rsidRPr="002A0242">
        <w:rPr>
          <w:rFonts w:ascii="Times New Roman" w:hAnsi="Times New Roman"/>
          <w:sz w:val="22"/>
          <w:szCs w:val="22"/>
        </w:rPr>
        <w:t>.</w:t>
      </w:r>
      <w:r w:rsidR="000C6A5C" w:rsidRPr="002A0242">
        <w:rPr>
          <w:rFonts w:ascii="Times New Roman" w:hAnsi="Times New Roman"/>
          <w:sz w:val="22"/>
          <w:szCs w:val="22"/>
        </w:rPr>
        <w:t xml:space="preserve"> </w:t>
      </w:r>
    </w:p>
    <w:p w14:paraId="7D3139A7" w14:textId="77777777" w:rsidR="002251C6" w:rsidRPr="002A0242" w:rsidRDefault="002251C6">
      <w:pPr>
        <w:jc w:val="both"/>
        <w:rPr>
          <w:rFonts w:ascii="Times New Roman" w:hAnsi="Times New Roman"/>
          <w:sz w:val="22"/>
          <w:szCs w:val="22"/>
        </w:rPr>
      </w:pPr>
    </w:p>
    <w:tbl>
      <w:tblPr>
        <w:tblW w:w="9576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5"/>
        <w:gridCol w:w="33"/>
        <w:gridCol w:w="4190"/>
        <w:gridCol w:w="19"/>
        <w:gridCol w:w="141"/>
        <w:gridCol w:w="52"/>
        <w:gridCol w:w="908"/>
        <w:gridCol w:w="14"/>
        <w:gridCol w:w="1133"/>
        <w:gridCol w:w="1184"/>
        <w:gridCol w:w="1197"/>
      </w:tblGrid>
      <w:tr w:rsidR="007A5199" w:rsidRPr="002A0242" w14:paraId="6E79C2D9" w14:textId="77777777" w:rsidTr="009E37F4">
        <w:trPr>
          <w:trHeight w:val="1244"/>
        </w:trPr>
        <w:tc>
          <w:tcPr>
            <w:tcW w:w="705" w:type="dxa"/>
          </w:tcPr>
          <w:p w14:paraId="647DB3DA" w14:textId="48FF356E" w:rsidR="007A5199" w:rsidRPr="002A0242" w:rsidRDefault="007A5199" w:rsidP="00AE0097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4383" w:type="dxa"/>
            <w:gridSpan w:val="4"/>
          </w:tcPr>
          <w:p w14:paraId="45699985" w14:textId="4BCF1C37" w:rsidR="007A5199" w:rsidRPr="002A0242" w:rsidRDefault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Cs/>
                <w:sz w:val="22"/>
                <w:szCs w:val="22"/>
              </w:rPr>
              <w:t xml:space="preserve">Student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Intern's Name         </w:t>
            </w:r>
          </w:p>
          <w:p w14:paraId="6A92F398" w14:textId="77777777" w:rsidR="007A5199" w:rsidRDefault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  </w:t>
            </w:r>
          </w:p>
          <w:p w14:paraId="393852EA" w14:textId="77777777" w:rsidR="007A5199" w:rsidRDefault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  <w:p w14:paraId="7F336FA9" w14:textId="60307211" w:rsidR="007A5199" w:rsidRPr="002A0242" w:rsidRDefault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Email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                         </w:t>
            </w:r>
          </w:p>
        </w:tc>
        <w:tc>
          <w:tcPr>
            <w:tcW w:w="4488" w:type="dxa"/>
            <w:gridSpan w:val="6"/>
          </w:tcPr>
          <w:p w14:paraId="594736F9" w14:textId="77777777" w:rsidR="007A5199" w:rsidRPr="002A0242" w:rsidRDefault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Cs/>
                <w:sz w:val="22"/>
                <w:szCs w:val="22"/>
              </w:rPr>
              <w:t xml:space="preserve">Mailing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Address  </w:t>
            </w:r>
          </w:p>
          <w:p w14:paraId="1C14C96C" w14:textId="77777777" w:rsidR="007A5199" w:rsidRPr="002A0242" w:rsidRDefault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647FFB57" w14:textId="77777777" w:rsidR="007A5199" w:rsidRPr="002A0242" w:rsidRDefault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  <w:p w14:paraId="72BD97E9" w14:textId="1180D3EC" w:rsidR="007A5199" w:rsidRPr="002A0242" w:rsidRDefault="009E37F4" w:rsidP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Cell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7A5199" w:rsidRPr="002A0242" w14:paraId="45577937" w14:textId="77777777" w:rsidTr="007A5199">
        <w:trPr>
          <w:trHeight w:val="627"/>
        </w:trPr>
        <w:tc>
          <w:tcPr>
            <w:tcW w:w="705" w:type="dxa"/>
          </w:tcPr>
          <w:p w14:paraId="372589D2" w14:textId="77777777" w:rsidR="007A5199" w:rsidRPr="002A0242" w:rsidRDefault="007A5199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4383" w:type="dxa"/>
            <w:gridSpan w:val="4"/>
          </w:tcPr>
          <w:p w14:paraId="6B027427" w14:textId="575969A3" w:rsidR="007A5199" w:rsidRDefault="007A5199" w:rsidP="007A5199">
            <w:pPr>
              <w:spacing w:line="276" w:lineRule="auto"/>
              <w:rPr>
                <w:rFonts w:ascii="Times New Roman" w:hAnsi="Times New Roman"/>
                <w:bCs/>
                <w:szCs w:val="24"/>
                <w:lang w:val="en-GB"/>
              </w:rPr>
            </w:pP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t xml:space="preserve">Name of your </w:t>
            </w:r>
            <w:r>
              <w:rPr>
                <w:rFonts w:ascii="Times New Roman" w:hAnsi="Times New Roman"/>
                <w:bCs/>
                <w:szCs w:val="24"/>
                <w:lang w:val="en-GB"/>
              </w:rPr>
              <w:t>A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t xml:space="preserve">cademic </w:t>
            </w:r>
            <w:r>
              <w:rPr>
                <w:rFonts w:ascii="Times New Roman" w:hAnsi="Times New Roman"/>
                <w:bCs/>
                <w:szCs w:val="24"/>
                <w:lang w:val="en-GB"/>
              </w:rPr>
              <w:t>In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t>stitution:</w:t>
            </w:r>
          </w:p>
          <w:p w14:paraId="509212A7" w14:textId="127343F3" w:rsidR="007A5199" w:rsidRPr="00AA633D" w:rsidRDefault="007A5199" w:rsidP="007A5199">
            <w:pPr>
              <w:spacing w:line="276" w:lineRule="auto"/>
              <w:rPr>
                <w:rFonts w:ascii="Times New Roman" w:hAnsi="Times New Roman"/>
                <w:bCs/>
                <w:szCs w:val="24"/>
                <w:lang w:val="en-GB"/>
              </w:rPr>
            </w:pP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begin">
                <w:ffData>
                  <w:name w:val="Text276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end"/>
            </w:r>
          </w:p>
          <w:p w14:paraId="64FA6EAA" w14:textId="77777777" w:rsidR="007A5199" w:rsidRPr="00AA633D" w:rsidRDefault="007A5199" w:rsidP="007A5199">
            <w:pPr>
              <w:spacing w:line="276" w:lineRule="auto"/>
              <w:rPr>
                <w:rFonts w:ascii="Times New Roman" w:hAnsi="Times New Roman"/>
                <w:bCs/>
                <w:szCs w:val="24"/>
                <w:lang w:val="en-GB"/>
              </w:rPr>
            </w:pP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t xml:space="preserve">Area of Study/Discipline: 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end"/>
            </w:r>
          </w:p>
          <w:p w14:paraId="76745BBA" w14:textId="77777777" w:rsidR="007A5199" w:rsidRDefault="007A5199" w:rsidP="007A5199">
            <w:pPr>
              <w:rPr>
                <w:rFonts w:ascii="Times New Roman" w:hAnsi="Times New Roman"/>
                <w:bCs/>
                <w:szCs w:val="24"/>
              </w:rPr>
            </w:pPr>
          </w:p>
          <w:p w14:paraId="68EFE4F4" w14:textId="77777777" w:rsidR="007A5199" w:rsidRPr="0097006A" w:rsidRDefault="007A5199" w:rsidP="007A5199">
            <w:pPr>
              <w:rPr>
                <w:rFonts w:ascii="Times New Roman" w:hAnsi="Times New Roman"/>
                <w:bCs/>
                <w:szCs w:val="24"/>
              </w:rPr>
            </w:pPr>
            <w:r w:rsidRPr="0097006A">
              <w:rPr>
                <w:rFonts w:ascii="Times New Roman" w:hAnsi="Times New Roman"/>
                <w:bCs/>
                <w:szCs w:val="24"/>
              </w:rPr>
              <w:t xml:space="preserve">Your current study level/year </w:t>
            </w:r>
            <w:r w:rsidRPr="0097006A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97006A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97006A">
              <w:rPr>
                <w:rFonts w:ascii="Times New Roman" w:hAnsi="Times New Roman"/>
                <w:bCs/>
                <w:szCs w:val="24"/>
              </w:rPr>
            </w:r>
            <w:r w:rsidRPr="0097006A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97006A">
              <w:rPr>
                <w:rFonts w:ascii="Times New Roman" w:hAnsi="Times New Roman"/>
                <w:bCs/>
                <w:szCs w:val="24"/>
              </w:rPr>
              <w:t> </w:t>
            </w:r>
            <w:r w:rsidRPr="0097006A">
              <w:rPr>
                <w:rFonts w:ascii="Times New Roman" w:hAnsi="Times New Roman"/>
                <w:bCs/>
                <w:szCs w:val="24"/>
              </w:rPr>
              <w:t> </w:t>
            </w:r>
            <w:r w:rsidRPr="0097006A">
              <w:rPr>
                <w:rFonts w:ascii="Times New Roman" w:hAnsi="Times New Roman"/>
                <w:bCs/>
                <w:szCs w:val="24"/>
              </w:rPr>
              <w:t> </w:t>
            </w:r>
            <w:r w:rsidRPr="0097006A">
              <w:rPr>
                <w:rFonts w:ascii="Times New Roman" w:hAnsi="Times New Roman"/>
                <w:bCs/>
                <w:szCs w:val="24"/>
              </w:rPr>
              <w:t> </w:t>
            </w:r>
            <w:r w:rsidRPr="0097006A">
              <w:rPr>
                <w:rFonts w:ascii="Times New Roman" w:hAnsi="Times New Roman"/>
                <w:bCs/>
                <w:szCs w:val="24"/>
              </w:rPr>
              <w:t> </w:t>
            </w:r>
            <w:r w:rsidRPr="0097006A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75AE514A" w14:textId="5158D68C" w:rsidR="007A5199" w:rsidRPr="002A0242" w:rsidRDefault="007A5199" w:rsidP="007A5199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4488" w:type="dxa"/>
            <w:gridSpan w:val="6"/>
          </w:tcPr>
          <w:p w14:paraId="3394B0ED" w14:textId="76FE4DAE" w:rsidR="007A5199" w:rsidRDefault="007A5199" w:rsidP="007A5199">
            <w:pPr>
              <w:spacing w:line="276" w:lineRule="auto"/>
              <w:rPr>
                <w:rFonts w:ascii="Times New Roman" w:hAnsi="Times New Roman"/>
                <w:bCs/>
                <w:szCs w:val="24"/>
                <w:lang w:val="en-GB"/>
              </w:rPr>
            </w:pP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t xml:space="preserve">Address of </w:t>
            </w:r>
            <w:r>
              <w:rPr>
                <w:rFonts w:ascii="Times New Roman" w:hAnsi="Times New Roman"/>
                <w:bCs/>
                <w:szCs w:val="24"/>
                <w:lang w:val="en-GB"/>
              </w:rPr>
              <w:t>A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t xml:space="preserve">cademic </w:t>
            </w:r>
            <w:r>
              <w:rPr>
                <w:rFonts w:ascii="Times New Roman" w:hAnsi="Times New Roman"/>
                <w:bCs/>
                <w:szCs w:val="24"/>
                <w:lang w:val="en-GB"/>
              </w:rPr>
              <w:t>I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t xml:space="preserve">nstitution: </w:t>
            </w:r>
          </w:p>
          <w:p w14:paraId="6A543ECD" w14:textId="77777777" w:rsidR="007A5199" w:rsidRPr="00AA633D" w:rsidRDefault="007A5199" w:rsidP="007A5199">
            <w:pPr>
              <w:spacing w:line="276" w:lineRule="auto"/>
              <w:rPr>
                <w:rFonts w:ascii="Times New Roman" w:hAnsi="Times New Roman"/>
                <w:bCs/>
                <w:szCs w:val="24"/>
                <w:lang w:val="en-GB"/>
              </w:rPr>
            </w:pP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end"/>
            </w:r>
          </w:p>
          <w:p w14:paraId="3CFA1BFC" w14:textId="77777777" w:rsidR="007A5199" w:rsidRPr="00AA633D" w:rsidRDefault="007A5199" w:rsidP="007A5199">
            <w:pPr>
              <w:spacing w:line="276" w:lineRule="auto"/>
              <w:rPr>
                <w:rFonts w:ascii="Times New Roman" w:hAnsi="Times New Roman"/>
                <w:bCs/>
                <w:szCs w:val="24"/>
                <w:lang w:val="en-GB"/>
              </w:rPr>
            </w:pPr>
          </w:p>
          <w:p w14:paraId="62106065" w14:textId="77777777" w:rsidR="007A5199" w:rsidRDefault="007A5199" w:rsidP="007A5199">
            <w:pPr>
              <w:spacing w:line="276" w:lineRule="auto"/>
              <w:rPr>
                <w:rFonts w:ascii="Times New Roman" w:hAnsi="Times New Roman"/>
                <w:bCs/>
                <w:szCs w:val="24"/>
                <w:lang w:val="en-GB"/>
              </w:rPr>
            </w:pP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t xml:space="preserve">Tel: 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end"/>
            </w:r>
          </w:p>
          <w:p w14:paraId="294EF855" w14:textId="77777777" w:rsidR="007A5199" w:rsidRPr="00AA633D" w:rsidRDefault="007A5199" w:rsidP="007A5199">
            <w:pPr>
              <w:spacing w:line="276" w:lineRule="auto"/>
              <w:rPr>
                <w:rFonts w:ascii="Times New Roman" w:hAnsi="Times New Roman"/>
                <w:bCs/>
                <w:szCs w:val="24"/>
                <w:lang w:val="en-GB"/>
              </w:rPr>
            </w:pPr>
          </w:p>
          <w:p w14:paraId="55998F19" w14:textId="77777777" w:rsidR="007A5199" w:rsidRPr="00AA633D" w:rsidRDefault="007A5199" w:rsidP="007A5199">
            <w:pPr>
              <w:spacing w:line="276" w:lineRule="auto"/>
              <w:rPr>
                <w:rFonts w:ascii="Times New Roman" w:hAnsi="Times New Roman"/>
                <w:bCs/>
                <w:szCs w:val="24"/>
                <w:lang w:val="en-GB"/>
              </w:rPr>
            </w:pP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t xml:space="preserve">Email: 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end"/>
            </w:r>
          </w:p>
          <w:p w14:paraId="4679AFBB" w14:textId="188C4009" w:rsidR="007A5199" w:rsidRPr="002A0242" w:rsidRDefault="007A5199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                                                       </w:t>
            </w:r>
          </w:p>
        </w:tc>
      </w:tr>
      <w:tr w:rsidR="002A0242" w:rsidRPr="002A0242" w14:paraId="2FFDBE89" w14:textId="77777777" w:rsidTr="00A14435">
        <w:trPr>
          <w:trHeight w:val="627"/>
        </w:trPr>
        <w:tc>
          <w:tcPr>
            <w:tcW w:w="705" w:type="dxa"/>
          </w:tcPr>
          <w:p w14:paraId="5034ECC0" w14:textId="01B191DC" w:rsidR="0072118B" w:rsidRPr="002A0242" w:rsidRDefault="0072118B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4435" w:type="dxa"/>
            <w:gridSpan w:val="5"/>
          </w:tcPr>
          <w:p w14:paraId="47E6DDE2" w14:textId="6A114A23" w:rsidR="0072118B" w:rsidRPr="002A0242" w:rsidRDefault="0072118B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Name of </w:t>
            </w:r>
            <w:r w:rsidR="00AA6E23" w:rsidRPr="002A0242">
              <w:rPr>
                <w:rFonts w:ascii="Times New Roman" w:hAnsi="Times New Roman"/>
                <w:bCs/>
                <w:sz w:val="22"/>
                <w:szCs w:val="22"/>
              </w:rPr>
              <w:t>Ho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st Institution</w:t>
            </w:r>
            <w:r w:rsidR="00AA6E23"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in India</w:t>
            </w:r>
          </w:p>
          <w:p w14:paraId="3089A8B3" w14:textId="77777777" w:rsidR="0072118B" w:rsidRPr="002A0242" w:rsidRDefault="0072118B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5C4E3B1F" w14:textId="49440CFD" w:rsidR="0072118B" w:rsidRPr="002A0242" w:rsidRDefault="0072118B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4436" w:type="dxa"/>
            <w:gridSpan w:val="5"/>
          </w:tcPr>
          <w:p w14:paraId="4128603D" w14:textId="193942AF" w:rsidR="00745851" w:rsidRPr="002A0242" w:rsidRDefault="0072118B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Address of </w:t>
            </w:r>
            <w:r w:rsidR="00745851" w:rsidRPr="002A0242">
              <w:rPr>
                <w:rFonts w:ascii="Times New Roman" w:hAnsi="Times New Roman"/>
                <w:bCs/>
                <w:sz w:val="22"/>
                <w:szCs w:val="22"/>
              </w:rPr>
              <w:t>H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ost Institution   </w:t>
            </w:r>
          </w:p>
          <w:p w14:paraId="15996D4B" w14:textId="12CC42B9" w:rsidR="0072118B" w:rsidRPr="002A0242" w:rsidRDefault="0072118B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             </w:t>
            </w:r>
          </w:p>
          <w:p w14:paraId="5DD42E36" w14:textId="71319120" w:rsidR="0072118B" w:rsidRPr="002A0242" w:rsidRDefault="0072118B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                                                    </w:t>
            </w:r>
          </w:p>
        </w:tc>
      </w:tr>
      <w:tr w:rsidR="007A5199" w:rsidRPr="002A0242" w14:paraId="1731E7D6" w14:textId="77777777" w:rsidTr="00BC4A39">
        <w:trPr>
          <w:trHeight w:val="627"/>
        </w:trPr>
        <w:tc>
          <w:tcPr>
            <w:tcW w:w="705" w:type="dxa"/>
          </w:tcPr>
          <w:p w14:paraId="71B10DE1" w14:textId="77777777" w:rsidR="007A5199" w:rsidRPr="002A0242" w:rsidRDefault="007A5199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8871" w:type="dxa"/>
            <w:gridSpan w:val="10"/>
          </w:tcPr>
          <w:p w14:paraId="16644461" w14:textId="0F5169A1" w:rsidR="007A5199" w:rsidRPr="002A0242" w:rsidRDefault="007A5199" w:rsidP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Name, title, and contact details (email and telephone) of your supervisor/s at the Host Institution</w:t>
            </w:r>
          </w:p>
          <w:p w14:paraId="1F9FF789" w14:textId="77777777" w:rsidR="007A5199" w:rsidRPr="002A0242" w:rsidRDefault="007A5199" w:rsidP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306E6BFF" w14:textId="77777777" w:rsidR="007A5199" w:rsidRPr="002A0242" w:rsidRDefault="007A5199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2A0242" w:rsidRPr="002A0242" w14:paraId="776D35DD" w14:textId="77777777" w:rsidTr="00BC4A39">
        <w:trPr>
          <w:trHeight w:val="627"/>
        </w:trPr>
        <w:tc>
          <w:tcPr>
            <w:tcW w:w="705" w:type="dxa"/>
          </w:tcPr>
          <w:p w14:paraId="34835D58" w14:textId="4A8AF003" w:rsidR="0054286C" w:rsidRPr="002A0242" w:rsidRDefault="0054286C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8871" w:type="dxa"/>
            <w:gridSpan w:val="10"/>
          </w:tcPr>
          <w:p w14:paraId="6D480127" w14:textId="42FC0AFD" w:rsidR="0054286C" w:rsidRPr="002A0242" w:rsidRDefault="001229B2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Internship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Project</w:t>
            </w:r>
            <w:r w:rsidR="00AA6E23"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Title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    </w:t>
            </w:r>
          </w:p>
          <w:p w14:paraId="6A346756" w14:textId="21AC6268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      </w:t>
            </w:r>
          </w:p>
        </w:tc>
      </w:tr>
      <w:tr w:rsidR="002A0242" w:rsidRPr="002A0242" w14:paraId="3A3833A3" w14:textId="77777777" w:rsidTr="00BC4A39">
        <w:trPr>
          <w:trHeight w:val="627"/>
        </w:trPr>
        <w:tc>
          <w:tcPr>
            <w:tcW w:w="705" w:type="dxa"/>
          </w:tcPr>
          <w:p w14:paraId="33B86782" w14:textId="5C65000C" w:rsidR="0054286C" w:rsidRPr="002A0242" w:rsidRDefault="0054286C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8871" w:type="dxa"/>
            <w:gridSpan w:val="10"/>
          </w:tcPr>
          <w:p w14:paraId="140C8034" w14:textId="26E0A7C7" w:rsidR="0054286C" w:rsidRPr="002A0242" w:rsidRDefault="001229B2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Internship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Project Start Date:    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                                         </w:t>
            </w:r>
          </w:p>
          <w:p w14:paraId="56CDD10F" w14:textId="3E9EFF91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Completion Date:  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30DA1A85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2A0242" w:rsidRPr="002A0242" w14:paraId="762D4236" w14:textId="77777777" w:rsidTr="00E3344E">
        <w:trPr>
          <w:trHeight w:val="1412"/>
        </w:trPr>
        <w:tc>
          <w:tcPr>
            <w:tcW w:w="705" w:type="dxa"/>
          </w:tcPr>
          <w:p w14:paraId="1921CD75" w14:textId="29BFBF3A" w:rsidR="0054286C" w:rsidRPr="002A0242" w:rsidRDefault="0054286C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4223" w:type="dxa"/>
            <w:gridSpan w:val="2"/>
          </w:tcPr>
          <w:p w14:paraId="081B7275" w14:textId="77777777" w:rsidR="00C43E70" w:rsidRDefault="0054286C" w:rsidP="00AA6E23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Name/s of your team members </w:t>
            </w:r>
          </w:p>
          <w:p w14:paraId="0E2B5233" w14:textId="5041D1D3" w:rsidR="00AA6E23" w:rsidRPr="002A0242" w:rsidRDefault="0054286C" w:rsidP="00AA6E23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(if applicable)</w:t>
            </w:r>
          </w:p>
          <w:p w14:paraId="16BE5CBE" w14:textId="1FE0CD29" w:rsidR="0054286C" w:rsidRPr="002A0242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1FF8B041" w14:textId="77777777" w:rsidR="0054286C" w:rsidRPr="002A0242" w:rsidRDefault="0054286C" w:rsidP="0054286C">
            <w:pPr>
              <w:ind w:left="720"/>
              <w:rPr>
                <w:rFonts w:ascii="Times New Roman" w:hAnsi="Times New Roman"/>
                <w:bCs/>
                <w:sz w:val="22"/>
                <w:szCs w:val="22"/>
              </w:rPr>
            </w:pPr>
          </w:p>
          <w:p w14:paraId="228E6F2D" w14:textId="77777777" w:rsidR="0054286C" w:rsidRPr="002A0242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4D4BE8B7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  <w:p w14:paraId="742B8660" w14:textId="77777777" w:rsidR="0054286C" w:rsidRPr="002A0242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4648" w:type="dxa"/>
            <w:gridSpan w:val="8"/>
          </w:tcPr>
          <w:p w14:paraId="21DCD1E4" w14:textId="77777777" w:rsidR="00C43E70" w:rsidRDefault="00AA6E23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P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>roject Coordinator/</w:t>
            </w:r>
            <w:r w:rsidR="001229B2" w:rsidRPr="002A0242">
              <w:rPr>
                <w:rFonts w:ascii="Times New Roman" w:hAnsi="Times New Roman"/>
                <w:bCs/>
                <w:sz w:val="22"/>
                <w:szCs w:val="22"/>
              </w:rPr>
              <w:t>Manager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</w:p>
          <w:p w14:paraId="44CEFF2B" w14:textId="2002AE13" w:rsidR="0054286C" w:rsidRPr="002A0242" w:rsidRDefault="00AA6E23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(if different from # </w:t>
            </w:r>
            <w:r w:rsidR="007A5199">
              <w:rPr>
                <w:rFonts w:ascii="Times New Roman" w:hAnsi="Times New Roman"/>
                <w:bCs/>
                <w:sz w:val="22"/>
                <w:szCs w:val="22"/>
              </w:rPr>
              <w:t>(4 above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)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 </w:t>
            </w:r>
          </w:p>
          <w:p w14:paraId="541FFCD8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  <w:p w14:paraId="6A33DDB5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Name/s: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62CD5087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 </w:t>
            </w:r>
          </w:p>
          <w:p w14:paraId="79973AD5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Email/s: 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39B8FDE2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  <w:p w14:paraId="0F922F4C" w14:textId="5A580444" w:rsidR="00AA6E23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Tel: 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31A849A2" w14:textId="77777777" w:rsidTr="00BC4A39">
        <w:tc>
          <w:tcPr>
            <w:tcW w:w="705" w:type="dxa"/>
          </w:tcPr>
          <w:p w14:paraId="4C0F1F52" w14:textId="79ECD965" w:rsidR="0054286C" w:rsidRPr="002A0242" w:rsidRDefault="0054286C" w:rsidP="007A519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8871" w:type="dxa"/>
            <w:gridSpan w:val="10"/>
          </w:tcPr>
          <w:p w14:paraId="7B316979" w14:textId="0722F639" w:rsidR="0054286C" w:rsidRPr="00661F41" w:rsidRDefault="00661F41" w:rsidP="00661F41">
            <w:pPr>
              <w:rPr>
                <w:rFonts w:ascii="Times New Roman" w:hAnsi="Times New Roman"/>
                <w:sz w:val="22"/>
                <w:szCs w:val="22"/>
              </w:rPr>
            </w:pPr>
            <w:r w:rsidRPr="00661F41">
              <w:rPr>
                <w:rFonts w:ascii="Times New Roman" w:hAnsi="Times New Roman"/>
                <w:sz w:val="22"/>
                <w:szCs w:val="22"/>
              </w:rPr>
              <w:t>Summarize your internship project, focusing on objectives, activities, and outcomes within a 4</w:t>
            </w:r>
            <w:r>
              <w:rPr>
                <w:rFonts w:ascii="Times New Roman" w:hAnsi="Times New Roman"/>
                <w:sz w:val="22"/>
                <w:szCs w:val="22"/>
              </w:rPr>
              <w:t>0</w:t>
            </w:r>
            <w:r w:rsidRPr="00661F41">
              <w:rPr>
                <w:rFonts w:ascii="Times New Roman" w:hAnsi="Times New Roman"/>
                <w:sz w:val="22"/>
                <w:szCs w:val="22"/>
              </w:rPr>
              <w:t>0-word limit</w:t>
            </w:r>
            <w:r>
              <w:rPr>
                <w:rFonts w:ascii="Times New Roman" w:hAnsi="Times New Roman"/>
                <w:sz w:val="22"/>
                <w:szCs w:val="22"/>
              </w:rPr>
              <w:t>.</w:t>
            </w:r>
          </w:p>
        </w:tc>
      </w:tr>
      <w:tr w:rsidR="002A0242" w:rsidRPr="002A0242" w14:paraId="45AFFE18" w14:textId="77777777" w:rsidTr="00BC4A39">
        <w:tc>
          <w:tcPr>
            <w:tcW w:w="9576" w:type="dxa"/>
            <w:gridSpan w:val="11"/>
          </w:tcPr>
          <w:p w14:paraId="65315D5F" w14:textId="31D7FCA6" w:rsidR="0054286C" w:rsidRPr="002A0242" w:rsidRDefault="0054286C" w:rsidP="0054286C">
            <w:pPr>
              <w:ind w:left="360"/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2B285775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2A0242" w:rsidRPr="002A0242" w14:paraId="2D38F53C" w14:textId="77777777" w:rsidTr="00BC4A39">
        <w:tc>
          <w:tcPr>
            <w:tcW w:w="705" w:type="dxa"/>
          </w:tcPr>
          <w:p w14:paraId="0BB3A95A" w14:textId="0E5CF653" w:rsidR="0054286C" w:rsidRPr="002A0242" w:rsidRDefault="0054286C" w:rsidP="007A519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8871" w:type="dxa"/>
            <w:gridSpan w:val="10"/>
          </w:tcPr>
          <w:p w14:paraId="410D1059" w14:textId="0E2FFBD1" w:rsidR="0054286C" w:rsidRPr="00661F41" w:rsidRDefault="00661F41" w:rsidP="00661F41">
            <w:pPr>
              <w:rPr>
                <w:rFonts w:ascii="Times New Roman" w:hAnsi="Times New Roman"/>
                <w:sz w:val="22"/>
                <w:szCs w:val="22"/>
              </w:rPr>
            </w:pPr>
            <w:r w:rsidRPr="00661F41">
              <w:rPr>
                <w:rFonts w:ascii="Times New Roman" w:hAnsi="Times New Roman"/>
                <w:sz w:val="22"/>
                <w:szCs w:val="22"/>
              </w:rPr>
              <w:t>Detail the accomplishments and outcomes of your internship project, emphasizing knowledge enhancement, capacity development, sharing, networking, and exposure, within a 7</w:t>
            </w:r>
            <w:r>
              <w:rPr>
                <w:rFonts w:ascii="Times New Roman" w:hAnsi="Times New Roman"/>
                <w:sz w:val="22"/>
                <w:szCs w:val="22"/>
              </w:rPr>
              <w:t>0</w:t>
            </w:r>
            <w:r w:rsidRPr="00661F41">
              <w:rPr>
                <w:rFonts w:ascii="Times New Roman" w:hAnsi="Times New Roman"/>
                <w:sz w:val="22"/>
                <w:szCs w:val="22"/>
              </w:rPr>
              <w:t>0-word limit</w:t>
            </w:r>
          </w:p>
        </w:tc>
      </w:tr>
      <w:tr w:rsidR="002A0242" w:rsidRPr="002A0242" w14:paraId="62DE2592" w14:textId="77777777" w:rsidTr="00BC4A39">
        <w:tc>
          <w:tcPr>
            <w:tcW w:w="9576" w:type="dxa"/>
            <w:gridSpan w:val="11"/>
          </w:tcPr>
          <w:p w14:paraId="08B5F0AB" w14:textId="6D4A2136" w:rsidR="0054286C" w:rsidRPr="002A0242" w:rsidRDefault="0054286C" w:rsidP="0054286C">
            <w:pPr>
              <w:ind w:left="360"/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lastRenderedPageBreak/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46DE8D43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2A0242" w:rsidRPr="002A0242" w14:paraId="2888BC74" w14:textId="77777777" w:rsidTr="00BC4A39">
        <w:tc>
          <w:tcPr>
            <w:tcW w:w="9576" w:type="dxa"/>
            <w:gridSpan w:val="11"/>
            <w:shd w:val="clear" w:color="auto" w:fill="D9D9D9"/>
          </w:tcPr>
          <w:p w14:paraId="7F5430E5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  <w:p w14:paraId="5BE4BFBE" w14:textId="690B995D" w:rsidR="0054286C" w:rsidRPr="00311A6C" w:rsidRDefault="009F5FAA" w:rsidP="00AA6E23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311A6C">
              <w:rPr>
                <w:rFonts w:ascii="Times New Roman" w:hAnsi="Times New Roman"/>
                <w:b/>
                <w:sz w:val="22"/>
                <w:szCs w:val="22"/>
              </w:rPr>
              <w:t>PERSONAL AND PROFESSIONAL</w:t>
            </w:r>
            <w:r w:rsidR="0054286C" w:rsidRPr="00311A6C">
              <w:rPr>
                <w:rFonts w:ascii="Times New Roman" w:hAnsi="Times New Roman"/>
                <w:b/>
                <w:sz w:val="22"/>
                <w:szCs w:val="22"/>
              </w:rPr>
              <w:t xml:space="preserve"> GROWTH</w:t>
            </w:r>
          </w:p>
          <w:p w14:paraId="719CD448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2A0242" w:rsidRPr="002A0242" w14:paraId="2C62BAB2" w14:textId="77777777" w:rsidTr="00BC4A39">
        <w:tc>
          <w:tcPr>
            <w:tcW w:w="705" w:type="dxa"/>
          </w:tcPr>
          <w:p w14:paraId="20B27001" w14:textId="1F6280BB" w:rsidR="0054286C" w:rsidRPr="002A0242" w:rsidRDefault="0054286C" w:rsidP="007A519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8871" w:type="dxa"/>
            <w:gridSpan w:val="10"/>
          </w:tcPr>
          <w:p w14:paraId="49BA8848" w14:textId="25F06C9C" w:rsidR="00661F41" w:rsidRPr="00661F41" w:rsidRDefault="00661F41" w:rsidP="00661F41">
            <w:pPr>
              <w:rPr>
                <w:rFonts w:ascii="Times New Roman" w:hAnsi="Times New Roman"/>
                <w:sz w:val="22"/>
                <w:szCs w:val="22"/>
              </w:rPr>
            </w:pPr>
            <w:r w:rsidRPr="00661F41">
              <w:rPr>
                <w:rFonts w:ascii="Times New Roman" w:hAnsi="Times New Roman"/>
                <w:sz w:val="22"/>
                <w:szCs w:val="22"/>
              </w:rPr>
              <w:t xml:space="preserve">Please mark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(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sym w:font="Wingdings" w:char="F0FC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)</w:t>
            </w:r>
            <w:r w:rsidRPr="00661F41">
              <w:rPr>
                <w:rFonts w:ascii="Times New Roman" w:hAnsi="Times New Roman"/>
                <w:sz w:val="22"/>
                <w:szCs w:val="22"/>
              </w:rPr>
              <w:t xml:space="preserve"> the level of your participation and achievements in the following activities throughout your SASI placement.</w:t>
            </w:r>
          </w:p>
          <w:p w14:paraId="53A642EF" w14:textId="138366DB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2A0242" w:rsidRPr="002A0242" w14:paraId="0565EA43" w14:textId="77777777" w:rsidTr="00AE0097">
        <w:tc>
          <w:tcPr>
            <w:tcW w:w="4947" w:type="dxa"/>
            <w:gridSpan w:val="4"/>
          </w:tcPr>
          <w:p w14:paraId="62A0F968" w14:textId="5E4CCC09" w:rsidR="0054286C" w:rsidRPr="002A0242" w:rsidRDefault="0054286C" w:rsidP="0054286C">
            <w:pPr>
              <w:jc w:val="center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/>
                <w:i/>
                <w:sz w:val="22"/>
                <w:szCs w:val="22"/>
              </w:rPr>
              <w:t>Career Focus Activities (Project Work)</w:t>
            </w:r>
          </w:p>
        </w:tc>
        <w:tc>
          <w:tcPr>
            <w:tcW w:w="1101" w:type="dxa"/>
            <w:gridSpan w:val="3"/>
          </w:tcPr>
          <w:p w14:paraId="548CF434" w14:textId="77777777" w:rsidR="0054286C" w:rsidRPr="002A0242" w:rsidRDefault="0054286C" w:rsidP="0054286C">
            <w:pPr>
              <w:jc w:val="center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/>
                <w:i/>
                <w:sz w:val="22"/>
                <w:szCs w:val="22"/>
              </w:rPr>
              <w:t>100%</w:t>
            </w:r>
          </w:p>
        </w:tc>
        <w:tc>
          <w:tcPr>
            <w:tcW w:w="1147" w:type="dxa"/>
            <w:gridSpan w:val="2"/>
          </w:tcPr>
          <w:p w14:paraId="3E815E89" w14:textId="77777777" w:rsidR="0054286C" w:rsidRPr="002A0242" w:rsidRDefault="0054286C" w:rsidP="0054286C">
            <w:pPr>
              <w:jc w:val="center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/>
                <w:i/>
                <w:sz w:val="22"/>
                <w:szCs w:val="22"/>
              </w:rPr>
              <w:t>50%</w:t>
            </w:r>
          </w:p>
        </w:tc>
        <w:tc>
          <w:tcPr>
            <w:tcW w:w="1184" w:type="dxa"/>
          </w:tcPr>
          <w:p w14:paraId="041479FA" w14:textId="77777777" w:rsidR="0054286C" w:rsidRPr="002A0242" w:rsidRDefault="0054286C" w:rsidP="0054286C">
            <w:pPr>
              <w:jc w:val="center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/>
                <w:i/>
                <w:sz w:val="22"/>
                <w:szCs w:val="22"/>
              </w:rPr>
              <w:t>25%</w:t>
            </w:r>
          </w:p>
        </w:tc>
        <w:tc>
          <w:tcPr>
            <w:tcW w:w="1197" w:type="dxa"/>
          </w:tcPr>
          <w:p w14:paraId="209814E2" w14:textId="77777777" w:rsidR="0054286C" w:rsidRPr="002A0242" w:rsidRDefault="0054286C" w:rsidP="0054286C">
            <w:pPr>
              <w:jc w:val="center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/>
                <w:i/>
                <w:sz w:val="22"/>
                <w:szCs w:val="22"/>
              </w:rPr>
              <w:t>None</w:t>
            </w:r>
          </w:p>
        </w:tc>
      </w:tr>
      <w:tr w:rsidR="002A0242" w:rsidRPr="002A0242" w14:paraId="08904E56" w14:textId="77777777" w:rsidTr="00AE0097">
        <w:tc>
          <w:tcPr>
            <w:tcW w:w="4947" w:type="dxa"/>
            <w:gridSpan w:val="4"/>
          </w:tcPr>
          <w:p w14:paraId="31D8BCBF" w14:textId="23902175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Project planning </w:t>
            </w:r>
            <w:r w:rsidR="00192E7F" w:rsidRPr="002A0242">
              <w:rPr>
                <w:rFonts w:ascii="Times New Roman" w:hAnsi="Times New Roman"/>
                <w:bCs/>
                <w:sz w:val="22"/>
                <w:szCs w:val="22"/>
              </w:rPr>
              <w:t>(</w:t>
            </w:r>
            <w:r w:rsidR="00B24FFD" w:rsidRPr="002A0242">
              <w:rPr>
                <w:rFonts w:ascii="Times New Roman" w:hAnsi="Times New Roman"/>
                <w:bCs/>
                <w:sz w:val="22"/>
                <w:szCs w:val="22"/>
              </w:rPr>
              <w:t>general</w:t>
            </w:r>
            <w:r w:rsidR="00192E7F" w:rsidRPr="002A0242">
              <w:rPr>
                <w:rFonts w:ascii="Times New Roman" w:hAnsi="Times New Roman"/>
                <w:bCs/>
                <w:sz w:val="22"/>
                <w:szCs w:val="22"/>
              </w:rPr>
              <w:t>)</w:t>
            </w:r>
          </w:p>
        </w:tc>
        <w:tc>
          <w:tcPr>
            <w:tcW w:w="1101" w:type="dxa"/>
            <w:gridSpan w:val="3"/>
          </w:tcPr>
          <w:p w14:paraId="62CDABE6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47" w:type="dxa"/>
            <w:gridSpan w:val="2"/>
          </w:tcPr>
          <w:p w14:paraId="07487F75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034E6A5F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72538132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5685F5D3" w14:textId="77777777" w:rsidTr="00AE0097">
        <w:tc>
          <w:tcPr>
            <w:tcW w:w="4947" w:type="dxa"/>
            <w:gridSpan w:val="4"/>
          </w:tcPr>
          <w:p w14:paraId="2319E454" w14:textId="3A50C783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Communicating with the co-workers/teams</w:t>
            </w:r>
          </w:p>
        </w:tc>
        <w:tc>
          <w:tcPr>
            <w:tcW w:w="1101" w:type="dxa"/>
            <w:gridSpan w:val="3"/>
          </w:tcPr>
          <w:p w14:paraId="33592F00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47" w:type="dxa"/>
            <w:gridSpan w:val="2"/>
          </w:tcPr>
          <w:p w14:paraId="7F6CED96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10E3847D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035E5F98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27009E6A" w14:textId="77777777" w:rsidTr="00AE0097">
        <w:tc>
          <w:tcPr>
            <w:tcW w:w="4947" w:type="dxa"/>
            <w:gridSpan w:val="4"/>
          </w:tcPr>
          <w:p w14:paraId="6C3494EA" w14:textId="2A4A40C0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Communicating with the Supervisor</w:t>
            </w:r>
          </w:p>
        </w:tc>
        <w:tc>
          <w:tcPr>
            <w:tcW w:w="1101" w:type="dxa"/>
            <w:gridSpan w:val="3"/>
          </w:tcPr>
          <w:p w14:paraId="3841B91D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47" w:type="dxa"/>
            <w:gridSpan w:val="2"/>
          </w:tcPr>
          <w:p w14:paraId="4C675AC9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3412B546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4CC1199E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32DE9EAF" w14:textId="77777777" w:rsidTr="00AE0097">
        <w:tc>
          <w:tcPr>
            <w:tcW w:w="4947" w:type="dxa"/>
            <w:gridSpan w:val="4"/>
          </w:tcPr>
          <w:p w14:paraId="5DC9FE14" w14:textId="6C7C8B0A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Organizing Project Execution Activities</w:t>
            </w:r>
          </w:p>
        </w:tc>
        <w:tc>
          <w:tcPr>
            <w:tcW w:w="1101" w:type="dxa"/>
            <w:gridSpan w:val="3"/>
          </w:tcPr>
          <w:p w14:paraId="29254099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47" w:type="dxa"/>
            <w:gridSpan w:val="2"/>
          </w:tcPr>
          <w:p w14:paraId="152C06AD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5508CD33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4DB4F9C3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1F5A818D" w14:textId="77777777" w:rsidTr="00AE0097">
        <w:tc>
          <w:tcPr>
            <w:tcW w:w="4947" w:type="dxa"/>
            <w:gridSpan w:val="4"/>
          </w:tcPr>
          <w:p w14:paraId="217A682F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Organizing/Managing Seminars/Workshops</w:t>
            </w:r>
          </w:p>
        </w:tc>
        <w:tc>
          <w:tcPr>
            <w:tcW w:w="1101" w:type="dxa"/>
            <w:gridSpan w:val="3"/>
          </w:tcPr>
          <w:p w14:paraId="6FFB86EC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47" w:type="dxa"/>
            <w:gridSpan w:val="2"/>
          </w:tcPr>
          <w:p w14:paraId="1F740040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403A5C1C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19EC753E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19E744B4" w14:textId="77777777" w:rsidTr="00AE0097">
        <w:tc>
          <w:tcPr>
            <w:tcW w:w="4947" w:type="dxa"/>
            <w:gridSpan w:val="4"/>
          </w:tcPr>
          <w:p w14:paraId="6E28B046" w14:textId="3C8A428B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Exhibitions/Presentations</w:t>
            </w:r>
            <w:r w:rsidR="009F5FAA">
              <w:rPr>
                <w:rFonts w:ascii="Times New Roman" w:hAnsi="Times New Roman"/>
                <w:bCs/>
                <w:sz w:val="22"/>
                <w:szCs w:val="22"/>
              </w:rPr>
              <w:t>/Report Writing</w:t>
            </w:r>
          </w:p>
        </w:tc>
        <w:tc>
          <w:tcPr>
            <w:tcW w:w="1101" w:type="dxa"/>
            <w:gridSpan w:val="3"/>
          </w:tcPr>
          <w:p w14:paraId="29FF5428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47" w:type="dxa"/>
            <w:gridSpan w:val="2"/>
          </w:tcPr>
          <w:p w14:paraId="434C5D92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63AE781D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3742D4B7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05519EAC" w14:textId="77777777" w:rsidTr="00AE0097">
        <w:tc>
          <w:tcPr>
            <w:tcW w:w="4947" w:type="dxa"/>
            <w:gridSpan w:val="4"/>
          </w:tcPr>
          <w:p w14:paraId="58436729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Completing Intended Course/s</w:t>
            </w:r>
          </w:p>
        </w:tc>
        <w:tc>
          <w:tcPr>
            <w:tcW w:w="1101" w:type="dxa"/>
            <w:gridSpan w:val="3"/>
          </w:tcPr>
          <w:p w14:paraId="2CD96B75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47" w:type="dxa"/>
            <w:gridSpan w:val="2"/>
          </w:tcPr>
          <w:p w14:paraId="2BFC3FFF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072FE0F9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52D660EF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5421E84D" w14:textId="77777777" w:rsidTr="00AE0097">
        <w:tc>
          <w:tcPr>
            <w:tcW w:w="4947" w:type="dxa"/>
            <w:gridSpan w:val="4"/>
          </w:tcPr>
          <w:p w14:paraId="2740EAE7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Adapting to New Culture/New Environment</w:t>
            </w:r>
          </w:p>
        </w:tc>
        <w:tc>
          <w:tcPr>
            <w:tcW w:w="1101" w:type="dxa"/>
            <w:gridSpan w:val="3"/>
          </w:tcPr>
          <w:p w14:paraId="00805F29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47" w:type="dxa"/>
            <w:gridSpan w:val="2"/>
          </w:tcPr>
          <w:p w14:paraId="57CF670F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4AB18902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17E1FFE0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7E424D75" w14:textId="77777777" w:rsidTr="00AE0097">
        <w:tc>
          <w:tcPr>
            <w:tcW w:w="4947" w:type="dxa"/>
            <w:gridSpan w:val="4"/>
          </w:tcPr>
          <w:p w14:paraId="33D9A718" w14:textId="26FF7AC9" w:rsidR="0054286C" w:rsidRPr="002A0242" w:rsidRDefault="0054286C" w:rsidP="0054286C">
            <w:pPr>
              <w:jc w:val="center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/>
                <w:i/>
                <w:sz w:val="22"/>
                <w:szCs w:val="22"/>
              </w:rPr>
              <w:t>Career Focus Activities (Research &amp; Analysis)</w:t>
            </w:r>
          </w:p>
        </w:tc>
        <w:tc>
          <w:tcPr>
            <w:tcW w:w="1101" w:type="dxa"/>
            <w:gridSpan w:val="3"/>
          </w:tcPr>
          <w:p w14:paraId="3FEC0462" w14:textId="77777777" w:rsidR="0054286C" w:rsidRPr="002A0242" w:rsidRDefault="0054286C" w:rsidP="0054286C">
            <w:pPr>
              <w:jc w:val="center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/>
                <w:i/>
                <w:sz w:val="22"/>
                <w:szCs w:val="22"/>
              </w:rPr>
              <w:t>100%</w:t>
            </w:r>
          </w:p>
        </w:tc>
        <w:tc>
          <w:tcPr>
            <w:tcW w:w="1147" w:type="dxa"/>
            <w:gridSpan w:val="2"/>
          </w:tcPr>
          <w:p w14:paraId="5C70F413" w14:textId="77777777" w:rsidR="0054286C" w:rsidRPr="002A0242" w:rsidRDefault="0054286C" w:rsidP="0054286C">
            <w:pPr>
              <w:jc w:val="center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/>
                <w:i/>
                <w:sz w:val="22"/>
                <w:szCs w:val="22"/>
              </w:rPr>
              <w:t>50%</w:t>
            </w:r>
          </w:p>
        </w:tc>
        <w:tc>
          <w:tcPr>
            <w:tcW w:w="1184" w:type="dxa"/>
          </w:tcPr>
          <w:p w14:paraId="745059E3" w14:textId="77777777" w:rsidR="0054286C" w:rsidRPr="002A0242" w:rsidRDefault="0054286C" w:rsidP="0054286C">
            <w:pPr>
              <w:jc w:val="center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/>
                <w:i/>
                <w:sz w:val="22"/>
                <w:szCs w:val="22"/>
              </w:rPr>
              <w:t>25%</w:t>
            </w:r>
          </w:p>
        </w:tc>
        <w:tc>
          <w:tcPr>
            <w:tcW w:w="1197" w:type="dxa"/>
          </w:tcPr>
          <w:p w14:paraId="49954343" w14:textId="77777777" w:rsidR="0054286C" w:rsidRPr="002A0242" w:rsidRDefault="0054286C" w:rsidP="0054286C">
            <w:pPr>
              <w:jc w:val="center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/>
                <w:i/>
                <w:sz w:val="22"/>
                <w:szCs w:val="22"/>
              </w:rPr>
              <w:t>None</w:t>
            </w:r>
          </w:p>
        </w:tc>
      </w:tr>
      <w:tr w:rsidR="002A0242" w:rsidRPr="002A0242" w14:paraId="144F042B" w14:textId="77777777" w:rsidTr="00AE0097">
        <w:tc>
          <w:tcPr>
            <w:tcW w:w="4947" w:type="dxa"/>
            <w:gridSpan w:val="4"/>
          </w:tcPr>
          <w:p w14:paraId="50A285D4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Project Planning (research project)  </w:t>
            </w:r>
          </w:p>
        </w:tc>
        <w:tc>
          <w:tcPr>
            <w:tcW w:w="1101" w:type="dxa"/>
            <w:gridSpan w:val="3"/>
          </w:tcPr>
          <w:p w14:paraId="05F4E777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47" w:type="dxa"/>
            <w:gridSpan w:val="2"/>
          </w:tcPr>
          <w:p w14:paraId="1F6084B8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54D03B11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5376EC2B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1E579BFA" w14:textId="77777777" w:rsidTr="00E3344E">
        <w:tc>
          <w:tcPr>
            <w:tcW w:w="4928" w:type="dxa"/>
            <w:gridSpan w:val="3"/>
          </w:tcPr>
          <w:p w14:paraId="365F913B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Developing Research Tools/Materials</w:t>
            </w:r>
          </w:p>
        </w:tc>
        <w:tc>
          <w:tcPr>
            <w:tcW w:w="1134" w:type="dxa"/>
            <w:gridSpan w:val="5"/>
          </w:tcPr>
          <w:p w14:paraId="0B535356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33" w:type="dxa"/>
          </w:tcPr>
          <w:p w14:paraId="16B0C7FC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16F4DBCD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4AA1055D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4C98A4A6" w14:textId="77777777" w:rsidTr="00E3344E">
        <w:tc>
          <w:tcPr>
            <w:tcW w:w="4928" w:type="dxa"/>
            <w:gridSpan w:val="3"/>
          </w:tcPr>
          <w:p w14:paraId="22077B79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Collecting and Analyzing Data</w:t>
            </w:r>
          </w:p>
        </w:tc>
        <w:tc>
          <w:tcPr>
            <w:tcW w:w="1134" w:type="dxa"/>
            <w:gridSpan w:val="5"/>
          </w:tcPr>
          <w:p w14:paraId="14188689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33" w:type="dxa"/>
          </w:tcPr>
          <w:p w14:paraId="0BEDE461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405F0FF7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19F44F73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15B4D21A" w14:textId="77777777" w:rsidTr="00E3344E">
        <w:tc>
          <w:tcPr>
            <w:tcW w:w="4928" w:type="dxa"/>
            <w:gridSpan w:val="3"/>
          </w:tcPr>
          <w:p w14:paraId="27FD2947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Organizing/Managing Focus Group Discussions</w:t>
            </w:r>
          </w:p>
        </w:tc>
        <w:tc>
          <w:tcPr>
            <w:tcW w:w="1134" w:type="dxa"/>
            <w:gridSpan w:val="5"/>
          </w:tcPr>
          <w:p w14:paraId="362560D6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33" w:type="dxa"/>
          </w:tcPr>
          <w:p w14:paraId="5300B5A0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5D44AAB1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2E5533E6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3FF82D23" w14:textId="77777777" w:rsidTr="00E3344E">
        <w:tc>
          <w:tcPr>
            <w:tcW w:w="4928" w:type="dxa"/>
            <w:gridSpan w:val="3"/>
          </w:tcPr>
          <w:p w14:paraId="54ECF73A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Writing Research Reports </w:t>
            </w:r>
          </w:p>
        </w:tc>
        <w:tc>
          <w:tcPr>
            <w:tcW w:w="1134" w:type="dxa"/>
            <w:gridSpan w:val="5"/>
          </w:tcPr>
          <w:p w14:paraId="21D5465C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33" w:type="dxa"/>
          </w:tcPr>
          <w:p w14:paraId="0DF90C8B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2662F129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3CCA825E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2B081850" w14:textId="77777777" w:rsidTr="00E3344E">
        <w:tc>
          <w:tcPr>
            <w:tcW w:w="4928" w:type="dxa"/>
            <w:gridSpan w:val="3"/>
          </w:tcPr>
          <w:p w14:paraId="2EE85B27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Presentations </w:t>
            </w:r>
          </w:p>
        </w:tc>
        <w:tc>
          <w:tcPr>
            <w:tcW w:w="1134" w:type="dxa"/>
            <w:gridSpan w:val="5"/>
          </w:tcPr>
          <w:p w14:paraId="22FDACEE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33" w:type="dxa"/>
          </w:tcPr>
          <w:p w14:paraId="78DFDE0E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3F56B6BF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7CAD9A5F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64037A56" w14:textId="77777777" w:rsidTr="00E3344E">
        <w:tc>
          <w:tcPr>
            <w:tcW w:w="4928" w:type="dxa"/>
            <w:gridSpan w:val="3"/>
          </w:tcPr>
          <w:p w14:paraId="70997AD1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Adapting to New Culture/New Environment</w:t>
            </w:r>
          </w:p>
        </w:tc>
        <w:tc>
          <w:tcPr>
            <w:tcW w:w="1134" w:type="dxa"/>
            <w:gridSpan w:val="5"/>
          </w:tcPr>
          <w:p w14:paraId="4B09A840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33" w:type="dxa"/>
          </w:tcPr>
          <w:p w14:paraId="4C8870B2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29584783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3ABC472E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6B687A57" w14:textId="77777777" w:rsidTr="00BC4A39">
        <w:tc>
          <w:tcPr>
            <w:tcW w:w="9576" w:type="dxa"/>
            <w:gridSpan w:val="11"/>
            <w:shd w:val="clear" w:color="auto" w:fill="D9D9D9"/>
          </w:tcPr>
          <w:p w14:paraId="74793225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  <w:p w14:paraId="3F726CC7" w14:textId="370A3BA8" w:rsidR="0054286C" w:rsidRPr="00311A6C" w:rsidRDefault="0054286C" w:rsidP="00AA6E23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311A6C">
              <w:rPr>
                <w:rFonts w:ascii="Times New Roman" w:hAnsi="Times New Roman"/>
                <w:b/>
                <w:sz w:val="22"/>
                <w:szCs w:val="22"/>
              </w:rPr>
              <w:t xml:space="preserve">IMPACTS, </w:t>
            </w:r>
            <w:r w:rsidR="009E37F4" w:rsidRPr="00311A6C">
              <w:rPr>
                <w:rFonts w:ascii="Times New Roman" w:hAnsi="Times New Roman"/>
                <w:b/>
                <w:sz w:val="22"/>
                <w:szCs w:val="22"/>
              </w:rPr>
              <w:t>CHALLENGES</w:t>
            </w:r>
            <w:r w:rsidRPr="00311A6C">
              <w:rPr>
                <w:rFonts w:ascii="Times New Roman" w:hAnsi="Times New Roman"/>
                <w:b/>
                <w:sz w:val="22"/>
                <w:szCs w:val="22"/>
              </w:rPr>
              <w:t>, RECOMMENDATIONS</w:t>
            </w:r>
          </w:p>
          <w:p w14:paraId="6885ADC6" w14:textId="282F7399" w:rsidR="00AA6E23" w:rsidRPr="002A0242" w:rsidRDefault="00AA6E23" w:rsidP="00AA6E23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2A0242" w:rsidRPr="002A0242" w14:paraId="658D5C1A" w14:textId="77777777" w:rsidTr="00BC4A39">
        <w:tc>
          <w:tcPr>
            <w:tcW w:w="705" w:type="dxa"/>
          </w:tcPr>
          <w:p w14:paraId="222A4DA6" w14:textId="20F150B7" w:rsidR="0054286C" w:rsidRPr="002A0242" w:rsidRDefault="0054286C" w:rsidP="007A519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8871" w:type="dxa"/>
            <w:gridSpan w:val="10"/>
          </w:tcPr>
          <w:p w14:paraId="0F5907CF" w14:textId="24FA5A11" w:rsidR="0054286C" w:rsidRPr="00661F41" w:rsidRDefault="00661F41" w:rsidP="00661F41">
            <w:pPr>
              <w:rPr>
                <w:rFonts w:ascii="Times New Roman" w:hAnsi="Times New Roman"/>
                <w:sz w:val="22"/>
                <w:szCs w:val="22"/>
              </w:rPr>
            </w:pPr>
            <w:r w:rsidRPr="00661F41">
              <w:rPr>
                <w:rFonts w:ascii="Times New Roman" w:hAnsi="Times New Roman"/>
                <w:sz w:val="22"/>
                <w:szCs w:val="22"/>
              </w:rPr>
              <w:t xml:space="preserve">Emphasize the effects of this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work </w:t>
            </w:r>
            <w:r w:rsidRPr="00661F41">
              <w:rPr>
                <w:rFonts w:ascii="Times New Roman" w:hAnsi="Times New Roman"/>
                <w:sz w:val="22"/>
                <w:szCs w:val="22"/>
              </w:rPr>
              <w:t>internship on your academic pursuits and personal goals.</w:t>
            </w:r>
          </w:p>
        </w:tc>
      </w:tr>
      <w:tr w:rsidR="002A0242" w:rsidRPr="002A0242" w14:paraId="4593D828" w14:textId="77777777" w:rsidTr="00BC4A39">
        <w:tc>
          <w:tcPr>
            <w:tcW w:w="9576" w:type="dxa"/>
            <w:gridSpan w:val="11"/>
          </w:tcPr>
          <w:p w14:paraId="7B132B5B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29734110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2A0242" w:rsidRPr="002A0242" w14:paraId="3C476EA3" w14:textId="77777777" w:rsidTr="00BC4A39">
        <w:tc>
          <w:tcPr>
            <w:tcW w:w="705" w:type="dxa"/>
          </w:tcPr>
          <w:p w14:paraId="2065218E" w14:textId="2EFDD1B6" w:rsidR="0054286C" w:rsidRPr="002A0242" w:rsidRDefault="0054286C" w:rsidP="007A519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8871" w:type="dxa"/>
            <w:gridSpan w:val="10"/>
          </w:tcPr>
          <w:p w14:paraId="62C50B17" w14:textId="00AF01E3" w:rsidR="0054286C" w:rsidRPr="00661F41" w:rsidRDefault="00661F41" w:rsidP="00661F41">
            <w:pPr>
              <w:rPr>
                <w:rFonts w:ascii="Times New Roman" w:hAnsi="Times New Roman"/>
                <w:sz w:val="22"/>
                <w:szCs w:val="22"/>
              </w:rPr>
            </w:pPr>
            <w:r w:rsidRPr="00661F41">
              <w:rPr>
                <w:rFonts w:ascii="Times New Roman" w:hAnsi="Times New Roman"/>
                <w:sz w:val="22"/>
                <w:szCs w:val="22"/>
              </w:rPr>
              <w:t>Detail any notable challenges faced during your internship in India and your experiences in overcoming them.</w:t>
            </w:r>
          </w:p>
        </w:tc>
      </w:tr>
      <w:tr w:rsidR="002A0242" w:rsidRPr="002A0242" w14:paraId="2086F37D" w14:textId="77777777" w:rsidTr="00BC4A39">
        <w:tc>
          <w:tcPr>
            <w:tcW w:w="9576" w:type="dxa"/>
            <w:gridSpan w:val="11"/>
          </w:tcPr>
          <w:p w14:paraId="1B6C31AB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20BA276B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2A0242" w:rsidRPr="002A0242" w14:paraId="16F72702" w14:textId="77777777" w:rsidTr="00BC4A39">
        <w:tc>
          <w:tcPr>
            <w:tcW w:w="738" w:type="dxa"/>
            <w:gridSpan w:val="2"/>
          </w:tcPr>
          <w:p w14:paraId="7437BE0D" w14:textId="5A63102D" w:rsidR="0054286C" w:rsidRPr="002A0242" w:rsidRDefault="0054286C" w:rsidP="007A519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8838" w:type="dxa"/>
            <w:gridSpan w:val="9"/>
          </w:tcPr>
          <w:p w14:paraId="20A15E48" w14:textId="77777777" w:rsidR="0054286C" w:rsidRDefault="00661F41" w:rsidP="00661F41">
            <w:pPr>
              <w:rPr>
                <w:rFonts w:ascii="Times New Roman" w:hAnsi="Times New Roman"/>
                <w:sz w:val="22"/>
                <w:szCs w:val="22"/>
              </w:rPr>
            </w:pPr>
            <w:r w:rsidRPr="00661F41">
              <w:rPr>
                <w:rFonts w:ascii="Times New Roman" w:hAnsi="Times New Roman"/>
                <w:sz w:val="22"/>
                <w:szCs w:val="22"/>
              </w:rPr>
              <w:t>Offer recommendations or suggestions for future student interns.</w:t>
            </w:r>
          </w:p>
          <w:p w14:paraId="4E330943" w14:textId="6743759F" w:rsidR="00661F41" w:rsidRPr="00661F41" w:rsidRDefault="00661F41" w:rsidP="00661F41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2A0242" w:rsidRPr="002A0242" w14:paraId="1A71E39F" w14:textId="77777777" w:rsidTr="00BC4A39">
        <w:tc>
          <w:tcPr>
            <w:tcW w:w="9576" w:type="dxa"/>
            <w:gridSpan w:val="11"/>
          </w:tcPr>
          <w:p w14:paraId="22A03F23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78A2D929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2A0242" w:rsidRPr="002A0242" w14:paraId="7971799C" w14:textId="77777777" w:rsidTr="00BC4A39">
        <w:tc>
          <w:tcPr>
            <w:tcW w:w="738" w:type="dxa"/>
            <w:gridSpan w:val="2"/>
          </w:tcPr>
          <w:p w14:paraId="1E3609A1" w14:textId="25707F1E" w:rsidR="0054286C" w:rsidRPr="002A0242" w:rsidRDefault="0054286C" w:rsidP="007A519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8838" w:type="dxa"/>
            <w:gridSpan w:val="9"/>
          </w:tcPr>
          <w:p w14:paraId="27F9CF9E" w14:textId="0A75476D" w:rsidR="00661F41" w:rsidRDefault="00661F41" w:rsidP="00661F41">
            <w:pPr>
              <w:rPr>
                <w:rFonts w:ascii="Times New Roman" w:hAnsi="Times New Roman"/>
                <w:sz w:val="22"/>
                <w:szCs w:val="22"/>
              </w:rPr>
            </w:pPr>
            <w:r w:rsidRPr="00661F41">
              <w:rPr>
                <w:rFonts w:ascii="Times New Roman" w:hAnsi="Times New Roman"/>
                <w:sz w:val="22"/>
                <w:szCs w:val="22"/>
              </w:rPr>
              <w:t>Submit a quote reflecting your work-internship experience in India</w:t>
            </w:r>
            <w:r w:rsidR="00C43E70">
              <w:rPr>
                <w:rFonts w:ascii="Times New Roman" w:hAnsi="Times New Roman"/>
                <w:sz w:val="22"/>
                <w:szCs w:val="22"/>
              </w:rPr>
              <w:t>.</w:t>
            </w:r>
          </w:p>
          <w:p w14:paraId="453E1326" w14:textId="6BF89ADA" w:rsidR="007A5199" w:rsidRPr="002A0242" w:rsidRDefault="007A5199" w:rsidP="00661F41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661F41" w:rsidRPr="002A0242" w14:paraId="5435C740" w14:textId="77777777" w:rsidTr="00EC7809">
        <w:tc>
          <w:tcPr>
            <w:tcW w:w="9576" w:type="dxa"/>
            <w:gridSpan w:val="11"/>
          </w:tcPr>
          <w:p w14:paraId="168CD253" w14:textId="77777777" w:rsidR="00661F41" w:rsidRDefault="00661F41" w:rsidP="00661F41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145D23DE" w14:textId="77777777" w:rsidR="00661F41" w:rsidRDefault="00661F41" w:rsidP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7A5199" w:rsidRPr="002A0242" w14:paraId="0FF65F79" w14:textId="77777777" w:rsidTr="00BC4A39">
        <w:tc>
          <w:tcPr>
            <w:tcW w:w="738" w:type="dxa"/>
            <w:gridSpan w:val="2"/>
          </w:tcPr>
          <w:p w14:paraId="341079F1" w14:textId="77777777" w:rsidR="007A5199" w:rsidRPr="002A0242" w:rsidRDefault="007A5199" w:rsidP="007A519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8838" w:type="dxa"/>
            <w:gridSpan w:val="9"/>
          </w:tcPr>
          <w:p w14:paraId="7F445326" w14:textId="77777777" w:rsidR="00661F41" w:rsidRDefault="00661F41" w:rsidP="00661F41">
            <w:pPr>
              <w:rPr>
                <w:rFonts w:ascii="Segoe UI" w:hAnsi="Segoe UI" w:cs="Segoe UI"/>
                <w:color w:val="374151"/>
              </w:rPr>
            </w:pPr>
            <w:r w:rsidRPr="00661F41">
              <w:rPr>
                <w:rFonts w:ascii="Times New Roman" w:hAnsi="Times New Roman"/>
                <w:sz w:val="22"/>
                <w:szCs w:val="22"/>
              </w:rPr>
              <w:t>Kindly confirm whether you have attached/emailed three photographs of your SASI Project along with this report form</w:t>
            </w:r>
            <w:r>
              <w:rPr>
                <w:rFonts w:ascii="Segoe UI" w:hAnsi="Segoe UI" w:cs="Segoe UI"/>
                <w:color w:val="374151"/>
              </w:rPr>
              <w:t>.</w:t>
            </w:r>
          </w:p>
          <w:p w14:paraId="7722DFF3" w14:textId="23DF19F8" w:rsidR="009E37F4" w:rsidRPr="002A0242" w:rsidRDefault="009E37F4" w:rsidP="00661F41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DE5B24" w:rsidRPr="002A0242" w14:paraId="01FD18AC" w14:textId="77777777" w:rsidTr="00BC4A39">
        <w:tc>
          <w:tcPr>
            <w:tcW w:w="9576" w:type="dxa"/>
            <w:gridSpan w:val="11"/>
          </w:tcPr>
          <w:p w14:paraId="669F228B" w14:textId="48C797CF" w:rsidR="00DE5B24" w:rsidRPr="002A0242" w:rsidRDefault="00DE5B24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Cs/>
                <w:sz w:val="22"/>
                <w:szCs w:val="22"/>
              </w:rPr>
              <w:t xml:space="preserve">                                   Yes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  <w:r>
              <w:rPr>
                <w:rFonts w:ascii="Times New Roman" w:hAnsi="Times New Roman"/>
                <w:bCs/>
                <w:sz w:val="22"/>
                <w:szCs w:val="22"/>
              </w:rPr>
              <w:t xml:space="preserve">                                                      No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54286C" w:rsidRPr="002A0242" w14:paraId="43B0638D" w14:textId="77777777" w:rsidTr="00BC4A39">
        <w:tc>
          <w:tcPr>
            <w:tcW w:w="9576" w:type="dxa"/>
            <w:gridSpan w:val="11"/>
          </w:tcPr>
          <w:p w14:paraId="1B144B32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  <w:p w14:paraId="7EC8A70F" w14:textId="77777777" w:rsidR="007A5199" w:rsidRPr="002A0242" w:rsidRDefault="0054286C" w:rsidP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sz w:val="22"/>
                <w:szCs w:val="22"/>
              </w:rPr>
              <w:t>Signature</w:t>
            </w:r>
            <w:r w:rsidR="007A5199">
              <w:rPr>
                <w:rFonts w:ascii="Times New Roman" w:hAnsi="Times New Roman"/>
                <w:sz w:val="22"/>
                <w:szCs w:val="22"/>
              </w:rPr>
              <w:t xml:space="preserve"> of the Student Intern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: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  <w:r w:rsidR="007A5199">
              <w:rPr>
                <w:rFonts w:ascii="Times New Roman" w:hAnsi="Times New Roman"/>
                <w:bCs/>
                <w:sz w:val="22"/>
                <w:szCs w:val="22"/>
              </w:rPr>
              <w:t xml:space="preserve">                                    </w:t>
            </w:r>
            <w:r w:rsidR="007A5199" w:rsidRPr="002A0242">
              <w:rPr>
                <w:rFonts w:ascii="Times New Roman" w:hAnsi="Times New Roman"/>
                <w:sz w:val="22"/>
                <w:szCs w:val="22"/>
              </w:rPr>
              <w:t xml:space="preserve">Date:          </w:t>
            </w:r>
            <w:r w:rsidR="007A5199"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="007A5199"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="007A5199"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="007A5199"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="007A5199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7A5199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7A5199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7A5199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7A5199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7A5199"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433AD955" w14:textId="749574D5" w:rsidR="0054286C" w:rsidRPr="002A0242" w:rsidRDefault="0054286C" w:rsidP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</w:tbl>
    <w:p w14:paraId="60E7F19C" w14:textId="77777777" w:rsidR="006A43F9" w:rsidRPr="002A0242" w:rsidRDefault="006A43F9">
      <w:pPr>
        <w:rPr>
          <w:rFonts w:ascii="Times New Roman" w:hAnsi="Times New Roman"/>
          <w:bCs/>
          <w:sz w:val="22"/>
          <w:szCs w:val="22"/>
        </w:rPr>
      </w:pPr>
    </w:p>
    <w:sectPr w:rsidR="006A43F9" w:rsidRPr="002A0242" w:rsidSect="00AC6199">
      <w:footerReference w:type="even" r:id="rId9"/>
      <w:footerReference w:type="default" r:id="rId10"/>
      <w:pgSz w:w="12240" w:h="15840"/>
      <w:pgMar w:top="630" w:right="1440" w:bottom="5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64A3D" w14:textId="77777777" w:rsidR="00AC6199" w:rsidRDefault="00AC6199">
      <w:r>
        <w:separator/>
      </w:r>
    </w:p>
  </w:endnote>
  <w:endnote w:type="continuationSeparator" w:id="0">
    <w:p w14:paraId="366B0504" w14:textId="77777777" w:rsidR="00AC6199" w:rsidRDefault="00AC61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 Light">
    <w:charset w:val="00"/>
    <w:family w:val="roman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6676E" w14:textId="77777777" w:rsidR="005162B3" w:rsidRDefault="005162B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6AAC106" w14:textId="77777777" w:rsidR="005162B3" w:rsidRDefault="005162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38482" w14:textId="77777777" w:rsidR="005162B3" w:rsidRDefault="005162B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31C50">
      <w:rPr>
        <w:rStyle w:val="PageNumber"/>
        <w:noProof/>
      </w:rPr>
      <w:t>2</w:t>
    </w:r>
    <w:r>
      <w:rPr>
        <w:rStyle w:val="PageNumber"/>
      </w:rPr>
      <w:fldChar w:fldCharType="end"/>
    </w:r>
  </w:p>
  <w:p w14:paraId="2CFF1837" w14:textId="77777777" w:rsidR="005162B3" w:rsidRDefault="005162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A6FCC" w14:textId="77777777" w:rsidR="00AC6199" w:rsidRDefault="00AC6199">
      <w:r>
        <w:separator/>
      </w:r>
    </w:p>
  </w:footnote>
  <w:footnote w:type="continuationSeparator" w:id="0">
    <w:p w14:paraId="04FA8331" w14:textId="77777777" w:rsidR="00AC6199" w:rsidRDefault="00AC61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5621C"/>
    <w:multiLevelType w:val="hybridMultilevel"/>
    <w:tmpl w:val="F6C80C8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9F2705"/>
    <w:multiLevelType w:val="hybridMultilevel"/>
    <w:tmpl w:val="A9CA4604"/>
    <w:lvl w:ilvl="0" w:tplc="6988FCD2">
      <w:start w:val="1"/>
      <w:numFmt w:val="lowerLetter"/>
      <w:lvlText w:val="%1."/>
      <w:lvlJc w:val="left"/>
      <w:pPr>
        <w:ind w:left="720" w:hanging="360"/>
      </w:pPr>
      <w:rPr>
        <w:rFonts w:ascii="Calibri" w:eastAsia="Times New Roma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9060D"/>
    <w:multiLevelType w:val="hybridMultilevel"/>
    <w:tmpl w:val="D892D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600CD"/>
    <w:multiLevelType w:val="hybridMultilevel"/>
    <w:tmpl w:val="E7D0D7E8"/>
    <w:lvl w:ilvl="0" w:tplc="73C4843A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D71ED"/>
    <w:multiLevelType w:val="singleLevel"/>
    <w:tmpl w:val="C48E3664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C6C171E"/>
    <w:multiLevelType w:val="hybridMultilevel"/>
    <w:tmpl w:val="600653A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D95FAD"/>
    <w:multiLevelType w:val="hybridMultilevel"/>
    <w:tmpl w:val="61383CA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A2B7525"/>
    <w:multiLevelType w:val="hybridMultilevel"/>
    <w:tmpl w:val="64EAD6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C474B4A"/>
    <w:multiLevelType w:val="singleLevel"/>
    <w:tmpl w:val="1B3E8D90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F935471"/>
    <w:multiLevelType w:val="hybridMultilevel"/>
    <w:tmpl w:val="9B2694F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E5040C1"/>
    <w:multiLevelType w:val="hybridMultilevel"/>
    <w:tmpl w:val="9684CF4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59351A1"/>
    <w:multiLevelType w:val="multilevel"/>
    <w:tmpl w:val="B0A641C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883C62"/>
    <w:multiLevelType w:val="hybridMultilevel"/>
    <w:tmpl w:val="5F223258"/>
    <w:lvl w:ilvl="0" w:tplc="23860EB6">
      <w:start w:val="1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0521283"/>
    <w:multiLevelType w:val="hybridMultilevel"/>
    <w:tmpl w:val="B9E8A76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9695C89"/>
    <w:multiLevelType w:val="hybridMultilevel"/>
    <w:tmpl w:val="75140EA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0A09ED"/>
    <w:multiLevelType w:val="multilevel"/>
    <w:tmpl w:val="E0E67B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8A014FB"/>
    <w:multiLevelType w:val="hybridMultilevel"/>
    <w:tmpl w:val="2732350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76F3421"/>
    <w:multiLevelType w:val="hybridMultilevel"/>
    <w:tmpl w:val="BABC578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B1772AF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</w:lvl>
  </w:abstractNum>
  <w:num w:numId="1" w16cid:durableId="337585559">
    <w:abstractNumId w:val="18"/>
  </w:num>
  <w:num w:numId="2" w16cid:durableId="672880429">
    <w:abstractNumId w:val="4"/>
  </w:num>
  <w:num w:numId="3" w16cid:durableId="1343820786">
    <w:abstractNumId w:val="8"/>
  </w:num>
  <w:num w:numId="4" w16cid:durableId="616372226">
    <w:abstractNumId w:val="12"/>
  </w:num>
  <w:num w:numId="5" w16cid:durableId="1060249837">
    <w:abstractNumId w:val="7"/>
  </w:num>
  <w:num w:numId="6" w16cid:durableId="280649618">
    <w:abstractNumId w:val="14"/>
  </w:num>
  <w:num w:numId="7" w16cid:durableId="1154878947">
    <w:abstractNumId w:val="16"/>
  </w:num>
  <w:num w:numId="8" w16cid:durableId="1961916456">
    <w:abstractNumId w:val="15"/>
  </w:num>
  <w:num w:numId="9" w16cid:durableId="1431312095">
    <w:abstractNumId w:val="11"/>
  </w:num>
  <w:num w:numId="10" w16cid:durableId="1900625939">
    <w:abstractNumId w:val="2"/>
  </w:num>
  <w:num w:numId="11" w16cid:durableId="1485046566">
    <w:abstractNumId w:val="6"/>
  </w:num>
  <w:num w:numId="12" w16cid:durableId="1011879058">
    <w:abstractNumId w:val="5"/>
  </w:num>
  <w:num w:numId="13" w16cid:durableId="1301105993">
    <w:abstractNumId w:val="10"/>
  </w:num>
  <w:num w:numId="14" w16cid:durableId="1946497261">
    <w:abstractNumId w:val="13"/>
  </w:num>
  <w:num w:numId="15" w16cid:durableId="2110541577">
    <w:abstractNumId w:val="9"/>
  </w:num>
  <w:num w:numId="16" w16cid:durableId="706414337">
    <w:abstractNumId w:val="1"/>
  </w:num>
  <w:num w:numId="17" w16cid:durableId="843472474">
    <w:abstractNumId w:val="0"/>
  </w:num>
  <w:num w:numId="18" w16cid:durableId="65688790">
    <w:abstractNumId w:val="17"/>
  </w:num>
  <w:num w:numId="19" w16cid:durableId="6447482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1LCSqYO70tLV44MVc/LKADbsnnACNclRV6Gx54M1pep/c4j1KLQaQ0n0rdjJ9u/OEPFL150n8K+hg27rlCFhGw==" w:salt="SbfooJFG2/DVfUrfn0jcAw==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NrAwN7I0NDW2NLFQ0lEKTi0uzszPAykwrgUArVH8KiwAAAA="/>
  </w:docVars>
  <w:rsids>
    <w:rsidRoot w:val="0047346A"/>
    <w:rsid w:val="000021F4"/>
    <w:rsid w:val="00006C9E"/>
    <w:rsid w:val="00007723"/>
    <w:rsid w:val="00021E7D"/>
    <w:rsid w:val="00023E6A"/>
    <w:rsid w:val="000256EB"/>
    <w:rsid w:val="000556F8"/>
    <w:rsid w:val="00063794"/>
    <w:rsid w:val="00081A1B"/>
    <w:rsid w:val="000C0129"/>
    <w:rsid w:val="000C6A5C"/>
    <w:rsid w:val="000E403F"/>
    <w:rsid w:val="001229B2"/>
    <w:rsid w:val="001268C3"/>
    <w:rsid w:val="00127590"/>
    <w:rsid w:val="00137862"/>
    <w:rsid w:val="001462BE"/>
    <w:rsid w:val="00181AA6"/>
    <w:rsid w:val="0018515B"/>
    <w:rsid w:val="00192E7F"/>
    <w:rsid w:val="001E1972"/>
    <w:rsid w:val="001F6D87"/>
    <w:rsid w:val="002251C6"/>
    <w:rsid w:val="00225C31"/>
    <w:rsid w:val="002746D0"/>
    <w:rsid w:val="00280716"/>
    <w:rsid w:val="002A0242"/>
    <w:rsid w:val="002A578C"/>
    <w:rsid w:val="002B4BF3"/>
    <w:rsid w:val="002C1D49"/>
    <w:rsid w:val="002F3457"/>
    <w:rsid w:val="00310AEE"/>
    <w:rsid w:val="00311A6C"/>
    <w:rsid w:val="00323BEC"/>
    <w:rsid w:val="00353F14"/>
    <w:rsid w:val="0035560E"/>
    <w:rsid w:val="003B2C73"/>
    <w:rsid w:val="003C2F1B"/>
    <w:rsid w:val="003C56C4"/>
    <w:rsid w:val="00400962"/>
    <w:rsid w:val="00416934"/>
    <w:rsid w:val="00434097"/>
    <w:rsid w:val="0047346A"/>
    <w:rsid w:val="00481BEA"/>
    <w:rsid w:val="004B4040"/>
    <w:rsid w:val="004D324D"/>
    <w:rsid w:val="00500081"/>
    <w:rsid w:val="005014BD"/>
    <w:rsid w:val="00515247"/>
    <w:rsid w:val="005162B3"/>
    <w:rsid w:val="0052248A"/>
    <w:rsid w:val="0054286C"/>
    <w:rsid w:val="00542E9F"/>
    <w:rsid w:val="00570812"/>
    <w:rsid w:val="005765B3"/>
    <w:rsid w:val="005967AC"/>
    <w:rsid w:val="005B5C97"/>
    <w:rsid w:val="005B7B3E"/>
    <w:rsid w:val="005D6664"/>
    <w:rsid w:val="005E5ACE"/>
    <w:rsid w:val="00605C04"/>
    <w:rsid w:val="00611C47"/>
    <w:rsid w:val="00614D74"/>
    <w:rsid w:val="0064456D"/>
    <w:rsid w:val="00661F41"/>
    <w:rsid w:val="00671B52"/>
    <w:rsid w:val="00691C1F"/>
    <w:rsid w:val="006938B7"/>
    <w:rsid w:val="00696F58"/>
    <w:rsid w:val="006A43F9"/>
    <w:rsid w:val="006A684D"/>
    <w:rsid w:val="006D509E"/>
    <w:rsid w:val="0072118B"/>
    <w:rsid w:val="007246A0"/>
    <w:rsid w:val="00726876"/>
    <w:rsid w:val="00745851"/>
    <w:rsid w:val="007629EE"/>
    <w:rsid w:val="007A5199"/>
    <w:rsid w:val="007A76C7"/>
    <w:rsid w:val="007C70A5"/>
    <w:rsid w:val="007F3D94"/>
    <w:rsid w:val="00846A78"/>
    <w:rsid w:val="00862205"/>
    <w:rsid w:val="0087109E"/>
    <w:rsid w:val="008712D8"/>
    <w:rsid w:val="008C07C8"/>
    <w:rsid w:val="008D0637"/>
    <w:rsid w:val="009523C1"/>
    <w:rsid w:val="00960BB3"/>
    <w:rsid w:val="009743E5"/>
    <w:rsid w:val="00977E06"/>
    <w:rsid w:val="009C0517"/>
    <w:rsid w:val="009E37F4"/>
    <w:rsid w:val="009F5621"/>
    <w:rsid w:val="009F5FAA"/>
    <w:rsid w:val="00A160E3"/>
    <w:rsid w:val="00A17875"/>
    <w:rsid w:val="00A30854"/>
    <w:rsid w:val="00A30FBA"/>
    <w:rsid w:val="00A37889"/>
    <w:rsid w:val="00A47A5B"/>
    <w:rsid w:val="00A637CE"/>
    <w:rsid w:val="00A732FD"/>
    <w:rsid w:val="00AA090E"/>
    <w:rsid w:val="00AA6E23"/>
    <w:rsid w:val="00AC35DA"/>
    <w:rsid w:val="00AC6199"/>
    <w:rsid w:val="00AE0097"/>
    <w:rsid w:val="00B06884"/>
    <w:rsid w:val="00B14B59"/>
    <w:rsid w:val="00B24FFD"/>
    <w:rsid w:val="00B35B49"/>
    <w:rsid w:val="00B51D72"/>
    <w:rsid w:val="00B611DA"/>
    <w:rsid w:val="00B6336E"/>
    <w:rsid w:val="00BA0309"/>
    <w:rsid w:val="00BA1ACE"/>
    <w:rsid w:val="00BC4A39"/>
    <w:rsid w:val="00C02F8A"/>
    <w:rsid w:val="00C263E6"/>
    <w:rsid w:val="00C34FC6"/>
    <w:rsid w:val="00C43E70"/>
    <w:rsid w:val="00C576B2"/>
    <w:rsid w:val="00CA6012"/>
    <w:rsid w:val="00CD18E1"/>
    <w:rsid w:val="00CD7A33"/>
    <w:rsid w:val="00D451BF"/>
    <w:rsid w:val="00D80A6C"/>
    <w:rsid w:val="00DA669A"/>
    <w:rsid w:val="00DB6270"/>
    <w:rsid w:val="00DE5B24"/>
    <w:rsid w:val="00E101E0"/>
    <w:rsid w:val="00E2694E"/>
    <w:rsid w:val="00E31C50"/>
    <w:rsid w:val="00E3344E"/>
    <w:rsid w:val="00E41254"/>
    <w:rsid w:val="00E416D2"/>
    <w:rsid w:val="00E51E12"/>
    <w:rsid w:val="00E55CA8"/>
    <w:rsid w:val="00E63BE2"/>
    <w:rsid w:val="00EA1616"/>
    <w:rsid w:val="00EB1A8C"/>
    <w:rsid w:val="00ED7DAF"/>
    <w:rsid w:val="00F0396A"/>
    <w:rsid w:val="00F13627"/>
    <w:rsid w:val="00F236DF"/>
    <w:rsid w:val="00FC2B5E"/>
    <w:rsid w:val="00FE0A69"/>
    <w:rsid w:val="00FF2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2047FD"/>
  <w15:chartTrackingRefBased/>
  <w15:docId w15:val="{41576E4E-0399-46C1-9A63-13BFB5D6D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Rockwell Light" w:hAnsi="Rockwell Light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6"/>
    </w:rPr>
  </w:style>
  <w:style w:type="paragraph" w:styleId="Heading3">
    <w:name w:val="heading 3"/>
    <w:basedOn w:val="Normal"/>
    <w:next w:val="Normal"/>
    <w:qFormat/>
    <w:pPr>
      <w:keepNext/>
      <w:ind w:left="1440"/>
      <w:jc w:val="center"/>
      <w:outlineLvl w:val="2"/>
    </w:pPr>
    <w:rPr>
      <w:rFonts w:ascii="Times New Roman" w:hAnsi="Times New Roman"/>
      <w:b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b/>
    </w:rPr>
  </w:style>
  <w:style w:type="paragraph" w:styleId="BodyTextIndent">
    <w:name w:val="Body Text Indent"/>
    <w:basedOn w:val="Normal"/>
    <w:pPr>
      <w:ind w:left="360"/>
    </w:pPr>
    <w:rPr>
      <w:b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ind w:left="1440"/>
      <w:jc w:val="center"/>
    </w:pPr>
    <w:rPr>
      <w:rFonts w:ascii="Times New Roman" w:hAnsi="Times New Roman"/>
      <w:b/>
      <w:sz w:val="26"/>
    </w:rPr>
  </w:style>
  <w:style w:type="paragraph" w:styleId="BodyText2">
    <w:name w:val="Body Text 2"/>
    <w:basedOn w:val="Normal"/>
    <w:rPr>
      <w:rFonts w:ascii="Times New Roman" w:hAnsi="Times New Roman"/>
      <w:b/>
      <w:sz w:val="18"/>
    </w:rPr>
  </w:style>
  <w:style w:type="paragraph" w:styleId="BodyText3">
    <w:name w:val="Body Text 3"/>
    <w:basedOn w:val="Normal"/>
    <w:pPr>
      <w:jc w:val="center"/>
    </w:pPr>
    <w:rPr>
      <w:rFonts w:ascii="Times New Roman" w:hAnsi="Times New Roman"/>
      <w:b/>
      <w:bCs/>
      <w:sz w:val="22"/>
    </w:rPr>
  </w:style>
  <w:style w:type="table" w:styleId="TableGrid">
    <w:name w:val="Table Grid"/>
    <w:basedOn w:val="TableNormal"/>
    <w:rsid w:val="006A43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FE0A69"/>
    <w:rPr>
      <w:b/>
      <w:bCs/>
    </w:rPr>
  </w:style>
  <w:style w:type="paragraph" w:styleId="NormalWeb">
    <w:name w:val="Normal (Web)"/>
    <w:basedOn w:val="Normal"/>
    <w:uiPriority w:val="99"/>
    <w:unhideWhenUsed/>
    <w:rsid w:val="00FE0A69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caps">
    <w:name w:val="caps"/>
    <w:basedOn w:val="DefaultParagraphFont"/>
    <w:rsid w:val="00FE0A69"/>
  </w:style>
  <w:style w:type="character" w:customStyle="1" w:styleId="FooterChar">
    <w:name w:val="Footer Char"/>
    <w:link w:val="Footer"/>
    <w:rsid w:val="00EA1616"/>
    <w:rPr>
      <w:rFonts w:ascii="Rockwell Light" w:hAnsi="Rockwell Light"/>
      <w:sz w:val="24"/>
      <w:lang w:val="en-US" w:eastAsia="en-US" w:bidi="ar-SA"/>
    </w:rPr>
  </w:style>
  <w:style w:type="character" w:styleId="Hyperlink">
    <w:name w:val="Hyperlink"/>
    <w:uiPriority w:val="99"/>
    <w:unhideWhenUsed/>
    <w:rsid w:val="0043409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30FBA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78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5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981423"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46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8E5E51F-EF7D-4AFC-92A3-D3DE99080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04</Words>
  <Characters>4014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India Studies Fellowship:  Progress Report</vt:lpstr>
      <vt:lpstr>    Shastri Albertan Students in India (SASI) PROJECT Final Report Form 2024-25</vt:lpstr>
    </vt:vector>
  </TitlesOfParts>
  <Company>Hewlett-Packard</Company>
  <LinksUpToDate>false</LinksUpToDate>
  <CharactersWithSpaces>4709</CharactersWithSpaces>
  <SharedDoc>false</SharedDoc>
  <HLinks>
    <vt:vector size="6" baseType="variant">
      <vt:variant>
        <vt:i4>2490398</vt:i4>
      </vt:variant>
      <vt:variant>
        <vt:i4>0</vt:i4>
      </vt:variant>
      <vt:variant>
        <vt:i4>0</vt:i4>
      </vt:variant>
      <vt:variant>
        <vt:i4>5</vt:i4>
      </vt:variant>
      <vt:variant>
        <vt:lpwstr>mailto:maldeen@ucalgary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 Studies Fellowship:  Progress Report</dc:title>
  <dc:subject/>
  <dc:creator>Shastri Indo Canadian Inst.#2</dc:creator>
  <cp:keywords/>
  <cp:lastModifiedBy>Mahmuda Aldeen</cp:lastModifiedBy>
  <cp:revision>2</cp:revision>
  <cp:lastPrinted>2002-01-16T04:42:00Z</cp:lastPrinted>
  <dcterms:created xsi:type="dcterms:W3CDTF">2024-01-29T11:07:00Z</dcterms:created>
  <dcterms:modified xsi:type="dcterms:W3CDTF">2024-01-29T11:07:00Z</dcterms:modified>
</cp:coreProperties>
</file>